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0D5B86C1" w:rsidR="009F1DCD" w:rsidRPr="0069463C" w:rsidRDefault="009F1DCD" w:rsidP="0069463C">
      <w:pPr>
        <w:pStyle w:val="Title"/>
      </w:pPr>
      <w:r w:rsidRPr="0069463C">
        <w:t>Results from the State of the Soils Assessment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Default="00352926" w:rsidP="00C8770B">
      <w:pPr>
        <w:pStyle w:val="Heading1"/>
      </w:pPr>
      <w:bookmarkStart w:id="0" w:name="r-markdown"/>
      <w:r w:rsidRPr="00DA41AC">
        <w:t>Heading 1</w:t>
      </w:r>
    </w:p>
    <w:p w14:paraId="6539A024" w14:textId="77777777" w:rsidR="00C8770B" w:rsidRPr="00C8770B" w:rsidRDefault="00C8770B" w:rsidP="00C8770B">
      <w:pPr>
        <w:pStyle w:val="BodyText"/>
      </w:pPr>
    </w:p>
    <w:p w14:paraId="4FA09958" w14:textId="3F55F9A7" w:rsidR="00352926" w:rsidRPr="00C8770B" w:rsidRDefault="00352926" w:rsidP="00C8770B">
      <w:pPr>
        <w:pStyle w:val="Heading2"/>
        <w:rPr>
          <w:sz w:val="24"/>
          <w:szCs w:val="22"/>
        </w:rPr>
      </w:pPr>
      <w:r w:rsidRPr="00C8770B">
        <w:rPr>
          <w:szCs w:val="24"/>
        </w:rPr>
        <w:t>Heading 2</w:t>
      </w:r>
    </w:p>
    <w:p w14:paraId="0F40028F" w14:textId="77777777" w:rsidR="00C8770B" w:rsidRPr="00C8770B" w:rsidRDefault="00C8770B" w:rsidP="00C8770B">
      <w:pPr>
        <w:pStyle w:val="BodyText"/>
      </w:pPr>
    </w:p>
    <w:p w14:paraId="60574EC3" w14:textId="31C2789B" w:rsidR="00352926" w:rsidRDefault="00352926" w:rsidP="00DA41AC">
      <w:pPr>
        <w:pStyle w:val="Heading3"/>
      </w:pPr>
      <w:r w:rsidRPr="00DA41AC">
        <w:t>Heading 3</w:t>
      </w:r>
    </w:p>
    <w:p w14:paraId="405E33AF" w14:textId="77777777" w:rsidR="00C8770B" w:rsidRPr="00C8770B" w:rsidRDefault="00C8770B" w:rsidP="00C8770B">
      <w:pPr>
        <w:pStyle w:val="BodyText"/>
      </w:pPr>
    </w:p>
    <w:p w14:paraId="0C999E97" w14:textId="4E093CB3" w:rsidR="00352926" w:rsidRDefault="00352926" w:rsidP="00DA41AC">
      <w:pPr>
        <w:pStyle w:val="Heading4"/>
      </w:pPr>
      <w:r w:rsidRPr="00DA41AC">
        <w:t>Heading 4</w:t>
      </w:r>
    </w:p>
    <w:p w14:paraId="66D1F0C8" w14:textId="77777777" w:rsidR="00C8770B" w:rsidRPr="00C8770B" w:rsidRDefault="00C8770B" w:rsidP="00C8770B">
      <w:pPr>
        <w:pStyle w:val="BodyText"/>
      </w:pPr>
    </w:p>
    <w:p w14:paraId="14F459B8" w14:textId="74D39E94" w:rsidR="005E3399" w:rsidRDefault="005E3399" w:rsidP="005E3399">
      <w:r>
        <w:t>Normal text</w:t>
      </w:r>
    </w:p>
    <w:p w14:paraId="22745F0C" w14:textId="77777777" w:rsidR="00C8770B" w:rsidRPr="005E3399" w:rsidRDefault="00C8770B" w:rsidP="005E3399"/>
    <w:p w14:paraId="536A7D70" w14:textId="1512BA15" w:rsidR="008003B0" w:rsidRDefault="008003B0" w:rsidP="00350983">
      <w:pPr>
        <w:pStyle w:val="FirstParagraph"/>
      </w:pPr>
      <w:r w:rsidRPr="00362C9B">
        <w:t>First paragraph</w:t>
      </w:r>
    </w:p>
    <w:p w14:paraId="6FB852CF" w14:textId="77777777" w:rsidR="00C8770B" w:rsidRPr="00C8770B" w:rsidRDefault="00C8770B" w:rsidP="00C8770B">
      <w:pPr>
        <w:pStyle w:val="BodyText"/>
      </w:pP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78632A7A" w14:textId="77777777" w:rsidR="00C8770B" w:rsidRDefault="00C8770B" w:rsidP="00D031EE">
      <w:pPr>
        <w:pStyle w:val="BodyText"/>
      </w:pP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0D1E81CF" w14:textId="77777777" w:rsidR="00C8770B" w:rsidRDefault="00C8770B" w:rsidP="001A79A3">
      <w:pPr>
        <w:pStyle w:val="BodyText"/>
        <w:rPr>
          <w:rStyle w:val="Hyperlink"/>
        </w:rPr>
      </w:pPr>
    </w:p>
    <w:p w14:paraId="7FB9C743" w14:textId="1B52D259" w:rsidR="00F8716A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0971B50C" w14:textId="77777777" w:rsidR="00C8770B" w:rsidRPr="00A12BFC" w:rsidRDefault="00C8770B" w:rsidP="00F8716A">
      <w:pPr>
        <w:pStyle w:val="ImageCaption"/>
        <w:rPr>
          <w:rStyle w:val="Hyperlink"/>
          <w:color w:val="595959" w:themeColor="text1" w:themeTint="A6"/>
          <w:u w:val="none"/>
        </w:rPr>
      </w:pPr>
    </w:p>
    <w:sectPr w:rsidR="00C8770B" w:rsidRPr="00A12BFC" w:rsidSect="003407AD"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60AD5" w14:textId="77777777" w:rsidR="00050937" w:rsidRDefault="00050937" w:rsidP="00DA41AC">
      <w:r>
        <w:separator/>
      </w:r>
    </w:p>
    <w:p w14:paraId="625A6EB6" w14:textId="77777777" w:rsidR="00050937" w:rsidRDefault="00050937" w:rsidP="00DA41AC"/>
    <w:p w14:paraId="42561415" w14:textId="77777777" w:rsidR="00050937" w:rsidRDefault="00050937" w:rsidP="00DA41AC"/>
    <w:p w14:paraId="7B4D4CE8" w14:textId="77777777" w:rsidR="00050937" w:rsidRDefault="00050937" w:rsidP="00DA41AC"/>
  </w:endnote>
  <w:endnote w:type="continuationSeparator" w:id="0">
    <w:p w14:paraId="257E3C51" w14:textId="77777777" w:rsidR="00050937" w:rsidRDefault="00050937" w:rsidP="00DA41AC">
      <w:r>
        <w:continuationSeparator/>
      </w:r>
    </w:p>
    <w:p w14:paraId="76DCC67D" w14:textId="77777777" w:rsidR="00050937" w:rsidRDefault="00050937" w:rsidP="00DA41AC"/>
    <w:p w14:paraId="0EB7AC2A" w14:textId="77777777" w:rsidR="00050937" w:rsidRDefault="00050937" w:rsidP="00DA41AC"/>
    <w:p w14:paraId="37547963" w14:textId="77777777" w:rsidR="00050937" w:rsidRDefault="00050937" w:rsidP="00DA41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0B2DC4C5" w:rsidR="00BB6B47" w:rsidRPr="00350983" w:rsidRDefault="00F4384B" w:rsidP="00093522">
    <w:pPr>
      <w:pBdr>
        <w:top w:val="single" w:sz="4" w:space="2" w:color="7F7F7F" w:themeColor="text1" w:themeTint="80"/>
      </w:pBdr>
      <w:rPr>
        <w:color w:val="023B2C"/>
        <w:szCs w:val="20"/>
      </w:rPr>
    </w:pPr>
    <w:r w:rsidRPr="00350983">
      <w:rPr>
        <w:color w:val="023B2C"/>
        <w:szCs w:val="20"/>
      </w:rPr>
      <w:t>State of the Soils Assessment</w:t>
    </w:r>
    <w:r w:rsidRPr="00350983">
      <w:rPr>
        <w:color w:val="023B2C"/>
        <w:szCs w:val="20"/>
      </w:rPr>
      <w:ptab w:relativeTo="margin" w:alignment="center" w:leader="none"/>
    </w:r>
    <w:r w:rsidRPr="00350983">
      <w:rPr>
        <w:color w:val="023B2C"/>
        <w:szCs w:val="20"/>
      </w:rPr>
      <w:ptab w:relativeTo="margin" w:alignment="right" w:leader="none"/>
    </w:r>
    <w:r w:rsidRPr="00350983">
      <w:rPr>
        <w:color w:val="023B2C"/>
        <w:szCs w:val="20"/>
      </w:rPr>
      <w:fldChar w:fldCharType="begin"/>
    </w:r>
    <w:r w:rsidRPr="00350983">
      <w:rPr>
        <w:color w:val="023B2C"/>
        <w:szCs w:val="20"/>
      </w:rPr>
      <w:instrText xml:space="preserve"> PAGE   \* MERGEFORMAT </w:instrText>
    </w:r>
    <w:r w:rsidRPr="00350983">
      <w:rPr>
        <w:color w:val="023B2C"/>
        <w:szCs w:val="20"/>
      </w:rPr>
      <w:fldChar w:fldCharType="separate"/>
    </w:r>
    <w:r w:rsidRPr="00350983">
      <w:rPr>
        <w:noProof/>
        <w:color w:val="023B2C"/>
        <w:szCs w:val="20"/>
      </w:rPr>
      <w:t>1</w:t>
    </w:r>
    <w:r w:rsidRPr="00350983">
      <w:rPr>
        <w:noProof/>
        <w:color w:val="023B2C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16CB" w14:textId="77777777" w:rsidR="00050937" w:rsidRDefault="00050937" w:rsidP="00DA41AC">
      <w:r>
        <w:separator/>
      </w:r>
    </w:p>
    <w:p w14:paraId="6ED049BA" w14:textId="77777777" w:rsidR="00050937" w:rsidRDefault="00050937" w:rsidP="00DA41AC"/>
    <w:p w14:paraId="47A9588F" w14:textId="77777777" w:rsidR="00050937" w:rsidRDefault="00050937" w:rsidP="00DA41AC"/>
    <w:p w14:paraId="46B746AE" w14:textId="77777777" w:rsidR="00050937" w:rsidRDefault="00050937" w:rsidP="00DA41AC"/>
  </w:footnote>
  <w:footnote w:type="continuationSeparator" w:id="0">
    <w:p w14:paraId="50D1D26A" w14:textId="77777777" w:rsidR="00050937" w:rsidRDefault="00050937" w:rsidP="00DA41AC">
      <w:r>
        <w:continuationSeparator/>
      </w:r>
    </w:p>
    <w:p w14:paraId="1C821D34" w14:textId="77777777" w:rsidR="00050937" w:rsidRDefault="00050937" w:rsidP="00DA41AC"/>
    <w:p w14:paraId="46A71CF2" w14:textId="77777777" w:rsidR="00050937" w:rsidRDefault="00050937" w:rsidP="00DA41AC"/>
    <w:p w14:paraId="140E4D94" w14:textId="77777777" w:rsidR="00050937" w:rsidRDefault="00050937" w:rsidP="00DA41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42283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17E34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7CE5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908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3E69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CC3F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9E6E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446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D8548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76AEB"/>
    <w:rsid w:val="00093522"/>
    <w:rsid w:val="00097C72"/>
    <w:rsid w:val="000C1BE6"/>
    <w:rsid w:val="00100115"/>
    <w:rsid w:val="001008F6"/>
    <w:rsid w:val="00106FF2"/>
    <w:rsid w:val="001A79A3"/>
    <w:rsid w:val="001C5AF0"/>
    <w:rsid w:val="001D1391"/>
    <w:rsid w:val="001D72FA"/>
    <w:rsid w:val="00206F33"/>
    <w:rsid w:val="00216215"/>
    <w:rsid w:val="00226713"/>
    <w:rsid w:val="00233F09"/>
    <w:rsid w:val="002F3E2E"/>
    <w:rsid w:val="00300A50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F2090"/>
    <w:rsid w:val="0040264C"/>
    <w:rsid w:val="00405423"/>
    <w:rsid w:val="00411C87"/>
    <w:rsid w:val="00412D05"/>
    <w:rsid w:val="00415D18"/>
    <w:rsid w:val="00430E22"/>
    <w:rsid w:val="00437D20"/>
    <w:rsid w:val="00452454"/>
    <w:rsid w:val="00466A64"/>
    <w:rsid w:val="004D5A27"/>
    <w:rsid w:val="004E29B3"/>
    <w:rsid w:val="004F3712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E0141"/>
    <w:rsid w:val="006E7CB1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367FD"/>
    <w:rsid w:val="009F1DCD"/>
    <w:rsid w:val="00A124C0"/>
    <w:rsid w:val="00A12BFC"/>
    <w:rsid w:val="00A32A2A"/>
    <w:rsid w:val="00A34236"/>
    <w:rsid w:val="00A956E8"/>
    <w:rsid w:val="00AC6DF2"/>
    <w:rsid w:val="00AE54F7"/>
    <w:rsid w:val="00AE6E3D"/>
    <w:rsid w:val="00B35AB1"/>
    <w:rsid w:val="00B503AC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87566"/>
    <w:rsid w:val="00C8770B"/>
    <w:rsid w:val="00CA0211"/>
    <w:rsid w:val="00CA4640"/>
    <w:rsid w:val="00CC0BD1"/>
    <w:rsid w:val="00CD29ED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8716A"/>
    <w:rsid w:val="00FA3173"/>
    <w:rsid w:val="00FC7144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3399"/>
    <w:pPr>
      <w:spacing w:before="180" w:after="180"/>
      <w:contextualSpacing/>
    </w:pPr>
    <w:rPr>
      <w:rFonts w:ascii="Poppins" w:hAnsi="Poppins" w:cs="Segoe UI"/>
      <w:sz w:val="20"/>
      <w:szCs w:val="22"/>
    </w:rPr>
  </w:style>
  <w:style w:type="paragraph" w:styleId="Heading1">
    <w:name w:val="heading 1"/>
    <w:basedOn w:val="Heading2"/>
    <w:next w:val="BodyText"/>
    <w:uiPriority w:val="9"/>
    <w:qFormat/>
    <w:rsid w:val="0035098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70B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Lato" w:eastAsiaTheme="majorEastAsia" w:hAnsi="Lato"/>
      <w:b/>
      <w:bCs/>
      <w:color w:val="023B2C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2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03AC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B503AC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B503AC"/>
    <w:rPr>
      <w:rFonts w:ascii="Poppins" w:hAnsi="Poppins" w:cs="Segoe UI"/>
      <w:sz w:val="20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6B15E3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6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2</cp:revision>
  <dcterms:created xsi:type="dcterms:W3CDTF">2023-08-27T20:09:00Z</dcterms:created>
  <dcterms:modified xsi:type="dcterms:W3CDTF">2023-08-27T20:0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